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7CCD80" w14:textId="77777777" w:rsidR="003C63AF" w:rsidRPr="009402AC" w:rsidRDefault="003C63AF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512A9F22" w14:textId="4F66AF0F" w:rsidR="00FC6312" w:rsidRPr="00431076" w:rsidRDefault="00E305A8" w:rsidP="0043107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  <w:r w:rsidRPr="009402AC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>A</w:t>
      </w:r>
      <w:r w:rsidR="00431076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 xml:space="preserve">dditional File 3: </w:t>
      </w:r>
      <w:r w:rsidR="00FC6312" w:rsidRPr="009402AC">
        <w:rPr>
          <w:rFonts w:ascii="Times New Roman" w:hAnsi="Times New Roman" w:cs="Times New Roman"/>
          <w:b/>
          <w:bCs/>
          <w:sz w:val="24"/>
          <w:szCs w:val="24"/>
        </w:rPr>
        <w:t xml:space="preserve">Focus Group Guide for Service Providers </w:t>
      </w:r>
    </w:p>
    <w:p w14:paraId="6B27CAB1" w14:textId="77777777" w:rsidR="00FC6312" w:rsidRPr="009402AC" w:rsidRDefault="00FC6312" w:rsidP="00FC6312">
      <w:pPr>
        <w:rPr>
          <w:rFonts w:ascii="Times New Roman" w:hAnsi="Times New Roman" w:cs="Times New Roman"/>
          <w:b/>
          <w:bCs/>
        </w:rPr>
      </w:pPr>
    </w:p>
    <w:p w14:paraId="7097E55A" w14:textId="77777777" w:rsidR="00FC6312" w:rsidRPr="003E4B87" w:rsidRDefault="00FC6312" w:rsidP="00FC6312">
      <w:pPr>
        <w:rPr>
          <w:rFonts w:ascii="Times New Roman" w:hAnsi="Times New Roman" w:cs="Times New Roman"/>
          <w:b/>
          <w:bCs/>
          <w:lang w:val="en-AU"/>
        </w:rPr>
      </w:pPr>
      <w:r w:rsidRPr="003E4B87">
        <w:rPr>
          <w:rFonts w:ascii="Times New Roman" w:hAnsi="Times New Roman" w:cs="Times New Roman"/>
          <w:b/>
          <w:bCs/>
          <w:lang w:val="en-AU"/>
        </w:rPr>
        <w:t>1. Welcome and Introductions</w:t>
      </w:r>
    </w:p>
    <w:p w14:paraId="0E46B40C" w14:textId="77777777" w:rsidR="00FC6312" w:rsidRPr="003E4B87" w:rsidRDefault="00FC6312" w:rsidP="00FC6312">
      <w:pPr>
        <w:numPr>
          <w:ilvl w:val="0"/>
          <w:numId w:val="12"/>
        </w:numPr>
        <w:rPr>
          <w:rFonts w:ascii="Times New Roman" w:hAnsi="Times New Roman" w:cs="Times New Roman"/>
          <w:lang w:val="en-AU"/>
        </w:rPr>
      </w:pPr>
      <w:r w:rsidRPr="009402AC">
        <w:rPr>
          <w:rFonts w:ascii="Times New Roman" w:hAnsi="Times New Roman" w:cs="Times New Roman"/>
          <w:lang w:val="en-AU"/>
        </w:rPr>
        <w:t>Facilitators introduce themselves and explain</w:t>
      </w:r>
      <w:r w:rsidRPr="003E4B87">
        <w:rPr>
          <w:rFonts w:ascii="Times New Roman" w:hAnsi="Times New Roman" w:cs="Times New Roman"/>
          <w:lang w:val="en-AU"/>
        </w:rPr>
        <w:t xml:space="preserve"> the purpose of the focus group.</w:t>
      </w:r>
    </w:p>
    <w:p w14:paraId="4975D7B2" w14:textId="77777777" w:rsidR="00FC6312" w:rsidRPr="003E4B87" w:rsidRDefault="00FC6312" w:rsidP="00FC6312">
      <w:pPr>
        <w:numPr>
          <w:ilvl w:val="0"/>
          <w:numId w:val="12"/>
        </w:numPr>
        <w:rPr>
          <w:rFonts w:ascii="Times New Roman" w:hAnsi="Times New Roman" w:cs="Times New Roman"/>
          <w:lang w:val="en-AU"/>
        </w:rPr>
      </w:pPr>
      <w:r w:rsidRPr="003E4B87">
        <w:rPr>
          <w:rFonts w:ascii="Times New Roman" w:hAnsi="Times New Roman" w:cs="Times New Roman"/>
          <w:lang w:val="en-AU"/>
        </w:rPr>
        <w:t xml:space="preserve">Emphasise that </w:t>
      </w:r>
      <w:r w:rsidRPr="009402AC">
        <w:rPr>
          <w:rFonts w:ascii="Times New Roman" w:hAnsi="Times New Roman" w:cs="Times New Roman"/>
          <w:lang w:val="en-AU"/>
        </w:rPr>
        <w:t>the project team is</w:t>
      </w:r>
      <w:r w:rsidRPr="003E4B87">
        <w:rPr>
          <w:rFonts w:ascii="Times New Roman" w:hAnsi="Times New Roman" w:cs="Times New Roman"/>
          <w:lang w:val="en-AU"/>
        </w:rPr>
        <w:t xml:space="preserve"> looking for honest feedback to help improve processes and service delivery</w:t>
      </w:r>
      <w:r w:rsidRPr="009402AC">
        <w:rPr>
          <w:rFonts w:ascii="Times New Roman" w:hAnsi="Times New Roman" w:cs="Times New Roman"/>
          <w:lang w:val="en-AU"/>
        </w:rPr>
        <w:t xml:space="preserve"> in Child and Family Health Services</w:t>
      </w:r>
    </w:p>
    <w:p w14:paraId="48E0AF5D" w14:textId="77777777" w:rsidR="00FC6312" w:rsidRPr="003E4B87" w:rsidRDefault="00FC6312" w:rsidP="00FC6312">
      <w:pPr>
        <w:numPr>
          <w:ilvl w:val="0"/>
          <w:numId w:val="12"/>
        </w:numPr>
        <w:rPr>
          <w:rFonts w:ascii="Times New Roman" w:hAnsi="Times New Roman" w:cs="Times New Roman"/>
          <w:lang w:val="en-AU"/>
        </w:rPr>
      </w:pPr>
      <w:r w:rsidRPr="003E4B87">
        <w:rPr>
          <w:rFonts w:ascii="Times New Roman" w:hAnsi="Times New Roman" w:cs="Times New Roman"/>
          <w:lang w:val="en-AU"/>
        </w:rPr>
        <w:t>Assure participants their comments will remain confidential and reported only in a de-identified way.</w:t>
      </w:r>
      <w:r w:rsidRPr="009402AC">
        <w:rPr>
          <w:rFonts w:ascii="Times New Roman" w:hAnsi="Times New Roman" w:cs="Times New Roman"/>
          <w:lang w:val="en-AU"/>
        </w:rPr>
        <w:t xml:space="preserve"> Confirm all participants have had the chance to read through the Participant Information Sheet, clarified questions, and submitted consent forms. </w:t>
      </w:r>
    </w:p>
    <w:p w14:paraId="6EB46B9B" w14:textId="77777777" w:rsidR="00FC6312" w:rsidRPr="009402AC" w:rsidRDefault="00FC6312" w:rsidP="00FC6312">
      <w:pPr>
        <w:numPr>
          <w:ilvl w:val="0"/>
          <w:numId w:val="12"/>
        </w:numPr>
        <w:rPr>
          <w:rFonts w:ascii="Times New Roman" w:hAnsi="Times New Roman" w:cs="Times New Roman"/>
          <w:lang w:val="en-AU"/>
        </w:rPr>
      </w:pPr>
      <w:r w:rsidRPr="003E4B87">
        <w:rPr>
          <w:rFonts w:ascii="Times New Roman" w:hAnsi="Times New Roman" w:cs="Times New Roman"/>
          <w:lang w:val="en-AU"/>
        </w:rPr>
        <w:t>Quick round of introductions</w:t>
      </w:r>
      <w:r w:rsidRPr="009402AC">
        <w:rPr>
          <w:rFonts w:ascii="Times New Roman" w:hAnsi="Times New Roman" w:cs="Times New Roman"/>
          <w:lang w:val="en-AU"/>
        </w:rPr>
        <w:t xml:space="preserve"> (name, role)</w:t>
      </w:r>
    </w:p>
    <w:p w14:paraId="1A911DEF" w14:textId="77777777" w:rsidR="00FC6312" w:rsidRPr="003E4B87" w:rsidRDefault="00FC6312" w:rsidP="00FC6312">
      <w:pPr>
        <w:ind w:left="720"/>
        <w:rPr>
          <w:rFonts w:ascii="Times New Roman" w:hAnsi="Times New Roman" w:cs="Times New Roman"/>
          <w:b/>
          <w:bCs/>
          <w:lang w:val="en-AU"/>
        </w:rPr>
      </w:pPr>
    </w:p>
    <w:p w14:paraId="4C3620C8" w14:textId="77777777" w:rsidR="00FC6312" w:rsidRPr="009402AC" w:rsidRDefault="00FC6312" w:rsidP="00FC6312">
      <w:pPr>
        <w:rPr>
          <w:rFonts w:ascii="Times New Roman" w:hAnsi="Times New Roman" w:cs="Times New Roman"/>
          <w:b/>
          <w:bCs/>
        </w:rPr>
      </w:pPr>
      <w:r w:rsidRPr="009402AC">
        <w:rPr>
          <w:rFonts w:ascii="Times New Roman" w:hAnsi="Times New Roman" w:cs="Times New Roman"/>
          <w:b/>
          <w:bCs/>
        </w:rPr>
        <w:t>2. Topic questions</w:t>
      </w:r>
    </w:p>
    <w:p w14:paraId="53947305" w14:textId="77777777" w:rsidR="00FC6312" w:rsidRPr="009402AC" w:rsidRDefault="00FC6312" w:rsidP="00FC6312">
      <w:pPr>
        <w:rPr>
          <w:rFonts w:ascii="Times New Roman" w:hAnsi="Times New Roman" w:cs="Times New Roman"/>
        </w:rPr>
      </w:pPr>
      <w:r w:rsidRPr="009402AC">
        <w:rPr>
          <w:rFonts w:ascii="Times New Roman" w:hAnsi="Times New Roman" w:cs="Times New Roman"/>
        </w:rPr>
        <w:t xml:space="preserve">When you think about the current intake, prioritisation, and allocation process, what comes to mind? </w:t>
      </w:r>
    </w:p>
    <w:p w14:paraId="010D62E8" w14:textId="77777777" w:rsidR="00FC6312" w:rsidRPr="009402AC" w:rsidRDefault="00FC6312" w:rsidP="00FC6312">
      <w:pPr>
        <w:pStyle w:val="ListParagraph"/>
        <w:numPr>
          <w:ilvl w:val="4"/>
          <w:numId w:val="14"/>
        </w:numPr>
        <w:ind w:left="709"/>
        <w:rPr>
          <w:szCs w:val="22"/>
        </w:rPr>
      </w:pPr>
      <w:r w:rsidRPr="009402AC">
        <w:rPr>
          <w:szCs w:val="22"/>
        </w:rPr>
        <w:t xml:space="preserve">What is working well? </w:t>
      </w:r>
    </w:p>
    <w:p w14:paraId="79981AD2" w14:textId="77777777" w:rsidR="00FC6312" w:rsidRPr="009402AC" w:rsidRDefault="00FC6312" w:rsidP="00FC6312">
      <w:pPr>
        <w:ind w:left="284"/>
        <w:rPr>
          <w:rFonts w:ascii="Times New Roman" w:hAnsi="Times New Roman" w:cs="Times New Roman"/>
          <w:b/>
          <w:bCs/>
        </w:rPr>
      </w:pPr>
    </w:p>
    <w:p w14:paraId="5B49E180" w14:textId="77777777" w:rsidR="00FC6312" w:rsidRPr="009402AC" w:rsidRDefault="00FC6312" w:rsidP="00FC6312">
      <w:pPr>
        <w:ind w:left="284"/>
        <w:rPr>
          <w:rFonts w:ascii="Times New Roman" w:hAnsi="Times New Roman" w:cs="Times New Roman"/>
          <w:b/>
          <w:bCs/>
        </w:rPr>
      </w:pPr>
      <w:r w:rsidRPr="009402AC">
        <w:rPr>
          <w:rFonts w:ascii="Times New Roman" w:hAnsi="Times New Roman" w:cs="Times New Roman"/>
          <w:b/>
          <w:bCs/>
        </w:rPr>
        <w:t xml:space="preserve">Prompts: </w:t>
      </w:r>
    </w:p>
    <w:p w14:paraId="3C5CD094" w14:textId="77777777" w:rsidR="00FC6312" w:rsidRPr="009402AC" w:rsidRDefault="00FC6312" w:rsidP="00FC6312">
      <w:pPr>
        <w:pStyle w:val="ListParagraph"/>
        <w:numPr>
          <w:ilvl w:val="0"/>
          <w:numId w:val="13"/>
        </w:numPr>
        <w:ind w:left="709"/>
        <w:rPr>
          <w:szCs w:val="22"/>
        </w:rPr>
      </w:pPr>
      <w:r w:rsidRPr="009402AC">
        <w:rPr>
          <w:szCs w:val="22"/>
        </w:rPr>
        <w:t xml:space="preserve">What aspects are working? </w:t>
      </w:r>
    </w:p>
    <w:p w14:paraId="4FBA98E1" w14:textId="77777777" w:rsidR="00FC6312" w:rsidRPr="009402AC" w:rsidRDefault="00FC6312" w:rsidP="00FC6312">
      <w:pPr>
        <w:pStyle w:val="ListParagraph"/>
        <w:numPr>
          <w:ilvl w:val="0"/>
          <w:numId w:val="13"/>
        </w:numPr>
        <w:ind w:left="709"/>
        <w:rPr>
          <w:szCs w:val="22"/>
        </w:rPr>
      </w:pPr>
      <w:r w:rsidRPr="009402AC">
        <w:rPr>
          <w:szCs w:val="22"/>
        </w:rPr>
        <w:t>What helps timely and appropriate care delivery?</w:t>
      </w:r>
    </w:p>
    <w:p w14:paraId="4487C4C8" w14:textId="77777777" w:rsidR="00FC6312" w:rsidRPr="009402AC" w:rsidRDefault="00FC6312" w:rsidP="00FC6312">
      <w:pPr>
        <w:pStyle w:val="ListParagraph"/>
        <w:numPr>
          <w:ilvl w:val="0"/>
          <w:numId w:val="13"/>
        </w:numPr>
        <w:ind w:left="709"/>
        <w:rPr>
          <w:szCs w:val="22"/>
        </w:rPr>
      </w:pPr>
      <w:r w:rsidRPr="009402AC">
        <w:rPr>
          <w:szCs w:val="22"/>
        </w:rPr>
        <w:t>Tools and systems that help?</w:t>
      </w:r>
    </w:p>
    <w:p w14:paraId="27950CB7" w14:textId="77777777" w:rsidR="00FC6312" w:rsidRPr="009402AC" w:rsidRDefault="00FC6312" w:rsidP="00FC6312">
      <w:pPr>
        <w:ind w:left="284"/>
        <w:rPr>
          <w:rFonts w:ascii="Times New Roman" w:hAnsi="Times New Roman" w:cs="Times New Roman"/>
        </w:rPr>
      </w:pPr>
    </w:p>
    <w:p w14:paraId="1C159D14" w14:textId="77777777" w:rsidR="00FC6312" w:rsidRPr="009402AC" w:rsidRDefault="00FC6312" w:rsidP="00FC6312">
      <w:pPr>
        <w:pStyle w:val="ListParagraph"/>
        <w:numPr>
          <w:ilvl w:val="1"/>
          <w:numId w:val="2"/>
        </w:numPr>
        <w:ind w:left="709"/>
        <w:rPr>
          <w:szCs w:val="22"/>
        </w:rPr>
      </w:pPr>
      <w:r w:rsidRPr="009402AC">
        <w:rPr>
          <w:szCs w:val="22"/>
          <w:lang w:val="en-GB"/>
        </w:rPr>
        <w:t>What is not working so well? Why do you think this is happening?</w:t>
      </w:r>
    </w:p>
    <w:p w14:paraId="0437BE85" w14:textId="77777777" w:rsidR="00FC6312" w:rsidRPr="009402AC" w:rsidRDefault="00FC6312" w:rsidP="00FC6312">
      <w:pPr>
        <w:ind w:left="284"/>
        <w:rPr>
          <w:rFonts w:ascii="Times New Roman" w:hAnsi="Times New Roman" w:cs="Times New Roman"/>
          <w:b/>
          <w:bCs/>
        </w:rPr>
      </w:pPr>
    </w:p>
    <w:p w14:paraId="699494E8" w14:textId="77777777" w:rsidR="00FC6312" w:rsidRPr="009402AC" w:rsidRDefault="00FC6312" w:rsidP="00FC6312">
      <w:pPr>
        <w:ind w:left="284"/>
        <w:rPr>
          <w:rFonts w:ascii="Times New Roman" w:hAnsi="Times New Roman" w:cs="Times New Roman"/>
          <w:b/>
          <w:bCs/>
        </w:rPr>
      </w:pPr>
      <w:r w:rsidRPr="009402AC">
        <w:rPr>
          <w:rFonts w:ascii="Times New Roman" w:hAnsi="Times New Roman" w:cs="Times New Roman"/>
          <w:b/>
          <w:bCs/>
        </w:rPr>
        <w:t xml:space="preserve">Prompts: </w:t>
      </w:r>
    </w:p>
    <w:p w14:paraId="04218903" w14:textId="77777777" w:rsidR="00FC6312" w:rsidRPr="009402AC" w:rsidRDefault="00FC6312" w:rsidP="00FC6312">
      <w:pPr>
        <w:pStyle w:val="ListParagraph"/>
        <w:numPr>
          <w:ilvl w:val="0"/>
          <w:numId w:val="15"/>
        </w:numPr>
        <w:rPr>
          <w:b/>
          <w:bCs/>
          <w:szCs w:val="22"/>
        </w:rPr>
      </w:pPr>
      <w:r w:rsidRPr="009402AC">
        <w:rPr>
          <w:szCs w:val="22"/>
        </w:rPr>
        <w:t xml:space="preserve">What are the barriers, delays or frustrations? </w:t>
      </w:r>
    </w:p>
    <w:p w14:paraId="1591EDD1" w14:textId="77777777" w:rsidR="00FC6312" w:rsidRPr="009402AC" w:rsidRDefault="00FC6312" w:rsidP="00FC6312">
      <w:pPr>
        <w:pStyle w:val="ListParagraph"/>
        <w:numPr>
          <w:ilvl w:val="0"/>
          <w:numId w:val="15"/>
        </w:numPr>
        <w:rPr>
          <w:b/>
          <w:bCs/>
          <w:szCs w:val="22"/>
        </w:rPr>
      </w:pPr>
      <w:r w:rsidRPr="009402AC">
        <w:rPr>
          <w:szCs w:val="22"/>
        </w:rPr>
        <w:t xml:space="preserve">Any resource, communication or technology issues that contribute to this? </w:t>
      </w:r>
    </w:p>
    <w:p w14:paraId="1A5D2778" w14:textId="77777777" w:rsidR="00FC6312" w:rsidRPr="009402AC" w:rsidRDefault="00FC6312" w:rsidP="00FC6312">
      <w:pPr>
        <w:suppressAutoHyphens/>
        <w:autoSpaceDN w:val="0"/>
        <w:spacing w:line="244" w:lineRule="auto"/>
        <w:ind w:left="1260"/>
        <w:textAlignment w:val="baseline"/>
        <w:rPr>
          <w:rFonts w:ascii="Times New Roman" w:hAnsi="Times New Roman" w:cs="Times New Roman"/>
        </w:rPr>
      </w:pPr>
    </w:p>
    <w:p w14:paraId="02BFF772" w14:textId="77777777" w:rsidR="00FC6312" w:rsidRPr="009402AC" w:rsidRDefault="00FC6312" w:rsidP="00FC6312">
      <w:pPr>
        <w:pStyle w:val="ListParagraph"/>
        <w:numPr>
          <w:ilvl w:val="1"/>
          <w:numId w:val="2"/>
        </w:numPr>
        <w:suppressAutoHyphens/>
        <w:autoSpaceDN w:val="0"/>
        <w:spacing w:line="244" w:lineRule="auto"/>
        <w:ind w:left="709"/>
        <w:textAlignment w:val="baseline"/>
        <w:rPr>
          <w:szCs w:val="22"/>
        </w:rPr>
      </w:pPr>
      <w:r w:rsidRPr="009402AC">
        <w:rPr>
          <w:szCs w:val="22"/>
        </w:rPr>
        <w:t xml:space="preserve">What parts of the process can be simplified? What parts don’t add value? </w:t>
      </w:r>
    </w:p>
    <w:p w14:paraId="19848385" w14:textId="77777777" w:rsidR="00FC6312" w:rsidRPr="009402AC" w:rsidRDefault="00FC6312" w:rsidP="00FC6312">
      <w:pPr>
        <w:pStyle w:val="ListParagraph"/>
        <w:suppressAutoHyphens/>
        <w:autoSpaceDN w:val="0"/>
        <w:spacing w:line="244" w:lineRule="auto"/>
        <w:ind w:left="709"/>
        <w:textAlignment w:val="baseline"/>
        <w:rPr>
          <w:szCs w:val="22"/>
        </w:rPr>
      </w:pPr>
    </w:p>
    <w:p w14:paraId="0BB63427" w14:textId="77777777" w:rsidR="00FC6312" w:rsidRPr="009402AC" w:rsidRDefault="00FC6312" w:rsidP="00FC6312">
      <w:pPr>
        <w:ind w:left="284"/>
        <w:rPr>
          <w:rFonts w:ascii="Times New Roman" w:hAnsi="Times New Roman" w:cs="Times New Roman"/>
          <w:b/>
          <w:bCs/>
        </w:rPr>
      </w:pPr>
      <w:r w:rsidRPr="009402AC">
        <w:rPr>
          <w:rFonts w:ascii="Times New Roman" w:hAnsi="Times New Roman" w:cs="Times New Roman"/>
          <w:b/>
          <w:bCs/>
        </w:rPr>
        <w:t xml:space="preserve">Prompts: </w:t>
      </w:r>
    </w:p>
    <w:p w14:paraId="67FB7470" w14:textId="77777777" w:rsidR="00FC6312" w:rsidRPr="009402AC" w:rsidRDefault="00FC6312" w:rsidP="00FC6312">
      <w:pPr>
        <w:pStyle w:val="ListParagraph"/>
        <w:numPr>
          <w:ilvl w:val="0"/>
          <w:numId w:val="16"/>
        </w:numPr>
        <w:rPr>
          <w:b/>
          <w:bCs/>
          <w:szCs w:val="22"/>
        </w:rPr>
      </w:pPr>
      <w:r w:rsidRPr="009402AC">
        <w:rPr>
          <w:szCs w:val="22"/>
        </w:rPr>
        <w:t xml:space="preserve">Are there opportunities to reduce duplication? </w:t>
      </w:r>
    </w:p>
    <w:p w14:paraId="34AED656" w14:textId="77777777" w:rsidR="00FC6312" w:rsidRPr="009402AC" w:rsidRDefault="00FC6312" w:rsidP="00FC6312">
      <w:pPr>
        <w:pStyle w:val="ListParagraph"/>
        <w:numPr>
          <w:ilvl w:val="0"/>
          <w:numId w:val="16"/>
        </w:numPr>
        <w:rPr>
          <w:b/>
          <w:bCs/>
          <w:szCs w:val="22"/>
        </w:rPr>
      </w:pPr>
      <w:r w:rsidRPr="009402AC">
        <w:rPr>
          <w:szCs w:val="22"/>
        </w:rPr>
        <w:t xml:space="preserve">What would make the process better for families and staff? </w:t>
      </w:r>
    </w:p>
    <w:p w14:paraId="32617F6E" w14:textId="77777777" w:rsidR="00FC6312" w:rsidRPr="009402AC" w:rsidRDefault="00FC6312" w:rsidP="00FC6312">
      <w:pPr>
        <w:pStyle w:val="ListParagraph"/>
        <w:numPr>
          <w:ilvl w:val="0"/>
          <w:numId w:val="16"/>
        </w:numPr>
        <w:rPr>
          <w:b/>
          <w:bCs/>
          <w:szCs w:val="22"/>
        </w:rPr>
      </w:pPr>
      <w:r w:rsidRPr="009402AC">
        <w:rPr>
          <w:szCs w:val="22"/>
        </w:rPr>
        <w:t xml:space="preserve">What else could be done to streamline the workflow? </w:t>
      </w:r>
    </w:p>
    <w:p w14:paraId="61625ECC" w14:textId="77777777" w:rsidR="00FC6312" w:rsidRPr="009402AC" w:rsidRDefault="00FC6312" w:rsidP="00FC6312">
      <w:pPr>
        <w:suppressAutoHyphens/>
        <w:autoSpaceDN w:val="0"/>
        <w:spacing w:line="244" w:lineRule="auto"/>
        <w:textAlignment w:val="baseline"/>
        <w:rPr>
          <w:rFonts w:ascii="Times New Roman" w:hAnsi="Times New Roman" w:cs="Times New Roman"/>
        </w:rPr>
      </w:pPr>
    </w:p>
    <w:p w14:paraId="15DBAF06" w14:textId="77777777" w:rsidR="00FC6312" w:rsidRPr="009402AC" w:rsidRDefault="00FC6312" w:rsidP="00FC6312">
      <w:pPr>
        <w:pStyle w:val="ListParagraph"/>
        <w:numPr>
          <w:ilvl w:val="0"/>
          <w:numId w:val="17"/>
        </w:numPr>
        <w:ind w:left="851"/>
        <w:rPr>
          <w:b/>
          <w:bCs/>
          <w:szCs w:val="22"/>
        </w:rPr>
      </w:pPr>
      <w:r w:rsidRPr="009402AC">
        <w:rPr>
          <w:b/>
          <w:bCs/>
          <w:szCs w:val="22"/>
        </w:rPr>
        <w:t>Additional Information</w:t>
      </w:r>
    </w:p>
    <w:p w14:paraId="27D636C6" w14:textId="77777777" w:rsidR="00FC6312" w:rsidRPr="009402AC" w:rsidRDefault="00FC6312" w:rsidP="00FC6312">
      <w:pPr>
        <w:pStyle w:val="ListParagraph"/>
        <w:numPr>
          <w:ilvl w:val="1"/>
          <w:numId w:val="10"/>
        </w:numPr>
        <w:ind w:left="1276"/>
        <w:rPr>
          <w:szCs w:val="22"/>
        </w:rPr>
      </w:pPr>
      <w:r w:rsidRPr="009402AC">
        <w:rPr>
          <w:szCs w:val="22"/>
        </w:rPr>
        <w:t>Do you have any other additional information that you would like to share that you haven’t got to mention?</w:t>
      </w:r>
    </w:p>
    <w:p w14:paraId="6000093E" w14:textId="77777777" w:rsidR="00FC6312" w:rsidRPr="009402AC" w:rsidRDefault="00FC6312" w:rsidP="00FC6312">
      <w:pPr>
        <w:pStyle w:val="ListParagraph"/>
        <w:rPr>
          <w:b/>
          <w:bCs/>
          <w:szCs w:val="22"/>
        </w:rPr>
      </w:pPr>
    </w:p>
    <w:p w14:paraId="1E269EA6" w14:textId="77777777" w:rsidR="00533E3D" w:rsidRPr="009402AC" w:rsidRDefault="00533E3D" w:rsidP="0099743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kern w:val="0"/>
        </w:rPr>
      </w:pPr>
    </w:p>
    <w:p w14:paraId="08B9EC2B" w14:textId="77777777" w:rsidR="00533E3D" w:rsidRPr="009402AC" w:rsidRDefault="00533E3D" w:rsidP="00431076">
      <w:pPr>
        <w:suppressAutoHyphens/>
        <w:autoSpaceDN w:val="0"/>
        <w:spacing w:line="244" w:lineRule="auto"/>
        <w:textAlignment w:val="baseline"/>
        <w:rPr>
          <w:rFonts w:ascii="Times New Roman" w:hAnsi="Times New Roman" w:cs="Times New Roman"/>
        </w:rPr>
      </w:pPr>
    </w:p>
    <w:sectPr w:rsidR="00533E3D" w:rsidRPr="009402AC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B14C3C" w14:textId="77777777" w:rsidR="002C0B48" w:rsidRDefault="002C0B48" w:rsidP="009402AC">
      <w:pPr>
        <w:spacing w:after="0" w:line="240" w:lineRule="auto"/>
      </w:pPr>
      <w:r>
        <w:separator/>
      </w:r>
    </w:p>
  </w:endnote>
  <w:endnote w:type="continuationSeparator" w:id="0">
    <w:p w14:paraId="49A5C489" w14:textId="77777777" w:rsidR="002C0B48" w:rsidRDefault="002C0B48" w:rsidP="009402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894582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EAC682" w14:textId="1B5866B5" w:rsidR="009402AC" w:rsidRDefault="009402A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7186FD9" w14:textId="77777777" w:rsidR="009402AC" w:rsidRDefault="009402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8589FB" w14:textId="77777777" w:rsidR="002C0B48" w:rsidRDefault="002C0B48" w:rsidP="009402AC">
      <w:pPr>
        <w:spacing w:after="0" w:line="240" w:lineRule="auto"/>
      </w:pPr>
      <w:r>
        <w:separator/>
      </w:r>
    </w:p>
  </w:footnote>
  <w:footnote w:type="continuationSeparator" w:id="0">
    <w:p w14:paraId="5E33F29C" w14:textId="77777777" w:rsidR="002C0B48" w:rsidRDefault="002C0B48" w:rsidP="009402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486A03"/>
    <w:multiLevelType w:val="multilevel"/>
    <w:tmpl w:val="6928BB02"/>
    <w:lvl w:ilvl="0">
      <w:numFmt w:val="bullet"/>
      <w:lvlText w:val=""/>
      <w:lvlJc w:val="left"/>
      <w:pPr>
        <w:ind w:left="16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3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30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7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5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2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9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6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380" w:hanging="360"/>
      </w:pPr>
      <w:rPr>
        <w:rFonts w:ascii="Wingdings" w:hAnsi="Wingdings"/>
      </w:rPr>
    </w:lvl>
  </w:abstractNum>
  <w:abstractNum w:abstractNumId="1" w15:restartNumberingAfterBreak="0">
    <w:nsid w:val="0EFD2F08"/>
    <w:multiLevelType w:val="hybridMultilevel"/>
    <w:tmpl w:val="F2CCFCF2"/>
    <w:lvl w:ilvl="0" w:tplc="18090019">
      <w:start w:val="1"/>
      <w:numFmt w:val="lowerLetter"/>
      <w:lvlText w:val="%1."/>
      <w:lvlJc w:val="left"/>
      <w:pPr>
        <w:ind w:left="1440" w:hanging="360"/>
      </w:p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0440F03"/>
    <w:multiLevelType w:val="multilevel"/>
    <w:tmpl w:val="4C34CC42"/>
    <w:lvl w:ilvl="0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3" w15:restartNumberingAfterBreak="0">
    <w:nsid w:val="332B30AE"/>
    <w:multiLevelType w:val="hybridMultilevel"/>
    <w:tmpl w:val="6B7615BA"/>
    <w:lvl w:ilvl="0" w:tplc="08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36EF3626"/>
    <w:multiLevelType w:val="multilevel"/>
    <w:tmpl w:val="4C34CC42"/>
    <w:lvl w:ilvl="0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5" w15:restartNumberingAfterBreak="0">
    <w:nsid w:val="3F090DFA"/>
    <w:multiLevelType w:val="hybridMultilevel"/>
    <w:tmpl w:val="AA9CB0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69389B"/>
    <w:multiLevelType w:val="hybridMultilevel"/>
    <w:tmpl w:val="7FA0A8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E93DFE"/>
    <w:multiLevelType w:val="hybridMultilevel"/>
    <w:tmpl w:val="119033DA"/>
    <w:lvl w:ilvl="0" w:tplc="08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8" w15:restartNumberingAfterBreak="0">
    <w:nsid w:val="58267BFB"/>
    <w:multiLevelType w:val="hybridMultilevel"/>
    <w:tmpl w:val="5CCA04A8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5BC4303A"/>
    <w:multiLevelType w:val="hybridMultilevel"/>
    <w:tmpl w:val="1BBE90E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F74F28"/>
    <w:multiLevelType w:val="hybridMultilevel"/>
    <w:tmpl w:val="5D20F308"/>
    <w:lvl w:ilvl="0" w:tplc="F31E5B92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DA6669F"/>
    <w:multiLevelType w:val="hybridMultilevel"/>
    <w:tmpl w:val="2B5CAE2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8D044B82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124EA3"/>
    <w:multiLevelType w:val="hybridMultilevel"/>
    <w:tmpl w:val="1B9A56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E47D10"/>
    <w:multiLevelType w:val="hybridMultilevel"/>
    <w:tmpl w:val="7506CF4E"/>
    <w:lvl w:ilvl="0" w:tplc="0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14" w15:restartNumberingAfterBreak="0">
    <w:nsid w:val="642F25F6"/>
    <w:multiLevelType w:val="multilevel"/>
    <w:tmpl w:val="EF4E292E"/>
    <w:lvl w:ilvl="0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  <w:rPr>
        <w:i w:val="0"/>
        <w:iCs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D70038"/>
    <w:multiLevelType w:val="multilevel"/>
    <w:tmpl w:val="1404447E"/>
    <w:lvl w:ilvl="0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6" w15:restartNumberingAfterBreak="0">
    <w:nsid w:val="6D466E8E"/>
    <w:multiLevelType w:val="multilevel"/>
    <w:tmpl w:val="10EC6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60341408">
    <w:abstractNumId w:val="2"/>
  </w:num>
  <w:num w:numId="2" w16cid:durableId="496310693">
    <w:abstractNumId w:val="14"/>
  </w:num>
  <w:num w:numId="3" w16cid:durableId="119691583">
    <w:abstractNumId w:val="13"/>
  </w:num>
  <w:num w:numId="4" w16cid:durableId="430399255">
    <w:abstractNumId w:val="0"/>
  </w:num>
  <w:num w:numId="5" w16cid:durableId="798844085">
    <w:abstractNumId w:val="1"/>
  </w:num>
  <w:num w:numId="6" w16cid:durableId="1565144930">
    <w:abstractNumId w:val="7"/>
  </w:num>
  <w:num w:numId="7" w16cid:durableId="743914767">
    <w:abstractNumId w:val="3"/>
  </w:num>
  <w:num w:numId="8" w16cid:durableId="1732464337">
    <w:abstractNumId w:val="4"/>
  </w:num>
  <w:num w:numId="9" w16cid:durableId="1939678797">
    <w:abstractNumId w:val="15"/>
  </w:num>
  <w:num w:numId="10" w16cid:durableId="1440954131">
    <w:abstractNumId w:val="9"/>
  </w:num>
  <w:num w:numId="11" w16cid:durableId="574825694">
    <w:abstractNumId w:val="6"/>
  </w:num>
  <w:num w:numId="12" w16cid:durableId="1870100436">
    <w:abstractNumId w:val="16"/>
  </w:num>
  <w:num w:numId="13" w16cid:durableId="1673142608">
    <w:abstractNumId w:val="5"/>
  </w:num>
  <w:num w:numId="14" w16cid:durableId="1603689089">
    <w:abstractNumId w:val="11"/>
  </w:num>
  <w:num w:numId="15" w16cid:durableId="378629926">
    <w:abstractNumId w:val="12"/>
  </w:num>
  <w:num w:numId="16" w16cid:durableId="2075853602">
    <w:abstractNumId w:val="8"/>
  </w:num>
  <w:num w:numId="17" w16cid:durableId="149402578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1NDQ3NTeytDQyN7dQ0lEKTi0uzszPAykwqwUAjg4CESwAAAA="/>
  </w:docVars>
  <w:rsids>
    <w:rsidRoot w:val="00467089"/>
    <w:rsid w:val="00017971"/>
    <w:rsid w:val="00065522"/>
    <w:rsid w:val="000700C7"/>
    <w:rsid w:val="000744A9"/>
    <w:rsid w:val="000824C8"/>
    <w:rsid w:val="000907CA"/>
    <w:rsid w:val="000B3643"/>
    <w:rsid w:val="000D3106"/>
    <w:rsid w:val="000E6668"/>
    <w:rsid w:val="00136CEB"/>
    <w:rsid w:val="001527C7"/>
    <w:rsid w:val="0016293A"/>
    <w:rsid w:val="00190C84"/>
    <w:rsid w:val="00192FC5"/>
    <w:rsid w:val="0019410F"/>
    <w:rsid w:val="00196B0F"/>
    <w:rsid w:val="001A42FB"/>
    <w:rsid w:val="001F0099"/>
    <w:rsid w:val="001F5F69"/>
    <w:rsid w:val="001F718F"/>
    <w:rsid w:val="00224164"/>
    <w:rsid w:val="00253F3F"/>
    <w:rsid w:val="002655C4"/>
    <w:rsid w:val="00295DDC"/>
    <w:rsid w:val="002B50CF"/>
    <w:rsid w:val="002C0B48"/>
    <w:rsid w:val="002E5452"/>
    <w:rsid w:val="002F357F"/>
    <w:rsid w:val="00311717"/>
    <w:rsid w:val="00312C3E"/>
    <w:rsid w:val="00355572"/>
    <w:rsid w:val="00390749"/>
    <w:rsid w:val="003A4AC4"/>
    <w:rsid w:val="003C63AF"/>
    <w:rsid w:val="003E4B87"/>
    <w:rsid w:val="003E64E2"/>
    <w:rsid w:val="00415766"/>
    <w:rsid w:val="00431076"/>
    <w:rsid w:val="00467089"/>
    <w:rsid w:val="004A7B59"/>
    <w:rsid w:val="004C23F7"/>
    <w:rsid w:val="004C3F42"/>
    <w:rsid w:val="005156D8"/>
    <w:rsid w:val="0052758C"/>
    <w:rsid w:val="00533E3D"/>
    <w:rsid w:val="00543A83"/>
    <w:rsid w:val="00590637"/>
    <w:rsid w:val="005A76B3"/>
    <w:rsid w:val="005B15AC"/>
    <w:rsid w:val="005C55CE"/>
    <w:rsid w:val="005C7715"/>
    <w:rsid w:val="005C7977"/>
    <w:rsid w:val="005D1F5F"/>
    <w:rsid w:val="005D41E1"/>
    <w:rsid w:val="005E0F9F"/>
    <w:rsid w:val="005E3BC8"/>
    <w:rsid w:val="00602C63"/>
    <w:rsid w:val="0064436B"/>
    <w:rsid w:val="006A7415"/>
    <w:rsid w:val="006E31CD"/>
    <w:rsid w:val="006E3DD9"/>
    <w:rsid w:val="006F12E7"/>
    <w:rsid w:val="006F2F41"/>
    <w:rsid w:val="006F35B3"/>
    <w:rsid w:val="00740752"/>
    <w:rsid w:val="007B3E46"/>
    <w:rsid w:val="007E003C"/>
    <w:rsid w:val="007F4D07"/>
    <w:rsid w:val="00811ECA"/>
    <w:rsid w:val="00826B73"/>
    <w:rsid w:val="0083324B"/>
    <w:rsid w:val="008D3AF6"/>
    <w:rsid w:val="008F4870"/>
    <w:rsid w:val="008F4FC5"/>
    <w:rsid w:val="009025FD"/>
    <w:rsid w:val="00921A0B"/>
    <w:rsid w:val="009402AC"/>
    <w:rsid w:val="00984154"/>
    <w:rsid w:val="0099743A"/>
    <w:rsid w:val="009A2ABE"/>
    <w:rsid w:val="009A45C6"/>
    <w:rsid w:val="009A6A20"/>
    <w:rsid w:val="00A10D45"/>
    <w:rsid w:val="00A16342"/>
    <w:rsid w:val="00A56AF1"/>
    <w:rsid w:val="00A733FC"/>
    <w:rsid w:val="00A87A0F"/>
    <w:rsid w:val="00A94E8B"/>
    <w:rsid w:val="00AC1348"/>
    <w:rsid w:val="00B240DF"/>
    <w:rsid w:val="00B4121D"/>
    <w:rsid w:val="00B56C53"/>
    <w:rsid w:val="00B57D1C"/>
    <w:rsid w:val="00B8397B"/>
    <w:rsid w:val="00B94E66"/>
    <w:rsid w:val="00BB03C8"/>
    <w:rsid w:val="00C13438"/>
    <w:rsid w:val="00C2158D"/>
    <w:rsid w:val="00C331D7"/>
    <w:rsid w:val="00C62406"/>
    <w:rsid w:val="00CF489D"/>
    <w:rsid w:val="00CF7524"/>
    <w:rsid w:val="00CF7C97"/>
    <w:rsid w:val="00D14CCF"/>
    <w:rsid w:val="00D44F77"/>
    <w:rsid w:val="00D65863"/>
    <w:rsid w:val="00DA07AB"/>
    <w:rsid w:val="00DC4C23"/>
    <w:rsid w:val="00E24A32"/>
    <w:rsid w:val="00E26F9B"/>
    <w:rsid w:val="00E305A8"/>
    <w:rsid w:val="00E666F6"/>
    <w:rsid w:val="00EB2585"/>
    <w:rsid w:val="00EB6277"/>
    <w:rsid w:val="00EC0284"/>
    <w:rsid w:val="00EC52BA"/>
    <w:rsid w:val="00EE247F"/>
    <w:rsid w:val="00EE359D"/>
    <w:rsid w:val="00EF5449"/>
    <w:rsid w:val="00EF7041"/>
    <w:rsid w:val="00F0727D"/>
    <w:rsid w:val="00F130FE"/>
    <w:rsid w:val="00F20BF8"/>
    <w:rsid w:val="00F32184"/>
    <w:rsid w:val="00F51404"/>
    <w:rsid w:val="00F61318"/>
    <w:rsid w:val="00FC6312"/>
    <w:rsid w:val="00FC6C5E"/>
    <w:rsid w:val="00FE48E2"/>
    <w:rsid w:val="00FE50C0"/>
    <w:rsid w:val="00FF6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A5905"/>
  <w15:chartTrackingRefBased/>
  <w15:docId w15:val="{2673924B-5DBE-4AE1-8AF7-1671D66F6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74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9743A"/>
    <w:rPr>
      <w:sz w:val="16"/>
      <w:szCs w:val="16"/>
    </w:rPr>
  </w:style>
  <w:style w:type="table" w:styleId="TableGrid">
    <w:name w:val="Table Grid"/>
    <w:basedOn w:val="TableNormal"/>
    <w:uiPriority w:val="39"/>
    <w:rsid w:val="009974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533E3D"/>
    <w:pPr>
      <w:spacing w:after="0" w:line="240" w:lineRule="auto"/>
      <w:ind w:left="720"/>
    </w:pPr>
    <w:rPr>
      <w:rFonts w:ascii="Times New Roman" w:eastAsia="Times New Roman" w:hAnsi="Times New Roman" w:cs="Times New Roman"/>
      <w:kern w:val="0"/>
      <w:szCs w:val="20"/>
      <w:lang w:val="en-IE"/>
      <w14:ligatures w14:val="none"/>
    </w:rPr>
  </w:style>
  <w:style w:type="paragraph" w:customStyle="1" w:styleId="Default">
    <w:name w:val="Default"/>
    <w:rsid w:val="00F5140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402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2AC"/>
  </w:style>
  <w:style w:type="paragraph" w:styleId="Footer">
    <w:name w:val="footer"/>
    <w:basedOn w:val="Normal"/>
    <w:link w:val="FooterChar"/>
    <w:uiPriority w:val="99"/>
    <w:unhideWhenUsed/>
    <w:rsid w:val="009402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2AC"/>
  </w:style>
  <w:style w:type="paragraph" w:styleId="Revision">
    <w:name w:val="Revision"/>
    <w:hidden/>
    <w:uiPriority w:val="99"/>
    <w:semiHidden/>
    <w:rsid w:val="008F4FC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829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374AF3BB94CB46A6919BC60C35D418" ma:contentTypeVersion="29" ma:contentTypeDescription="Create a new document." ma:contentTypeScope="" ma:versionID="e9c919b896500b147f9302124463cef4">
  <xsd:schema xmlns:xsd="http://www.w3.org/2001/XMLSchema" xmlns:xs="http://www.w3.org/2001/XMLSchema" xmlns:p="http://schemas.microsoft.com/office/2006/metadata/properties" xmlns:ns2="13e09f35-7e49-4cad-aaa2-702a375931e3" xmlns:ns3="81163e4f-1da8-4969-b034-621e99ce6a3f" targetNamespace="http://schemas.microsoft.com/office/2006/metadata/properties" ma:root="true" ma:fieldsID="f1ebfe81206fa1165faebd7daf69eaec" ns2:_="" ns3:_="">
    <xsd:import namespace="13e09f35-7e49-4cad-aaa2-702a375931e3"/>
    <xsd:import namespace="81163e4f-1da8-4969-b034-621e99ce6a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Content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Status" minOccurs="0"/>
                <xsd:element ref="ns2:_Flow_SignoffStatus" minOccurs="0"/>
                <xsd:element ref="ns2:MediaServiceObjectDetectorVersions" minOccurs="0"/>
                <xsd:element ref="ns2:MediaServiceLocation" minOccurs="0"/>
                <xsd:element ref="ns2:Owner" minOccurs="0"/>
                <xsd:element ref="ns2:MediaServiceSearchProperties" minOccurs="0"/>
                <xsd:element ref="ns2:Dateofdocument" minOccurs="0"/>
                <xsd:element ref="ns2:Action_x0023_" minOccurs="0"/>
                <xsd:element ref="ns2:Comment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e09f35-7e49-4cad-aaa2-702a375931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ntent" ma:index="12" nillable="true" ma:displayName="Content" ma:format="Dropdown" ma:internalName="Content">
      <xsd:simpleType>
        <xsd:restriction base="dms:Choice">
          <xsd:enumeration value="Accreditation Infographic"/>
        </xsd:restriction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4a4c9e2d-f8e3-4a57-bac9-17bee8f457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Status" ma:index="23" nillable="true" ma:displayName="Status" ma:format="Dropdown" ma:internalName="Status">
      <xsd:simpleType>
        <xsd:restriction base="dms:Text">
          <xsd:maxLength value="50"/>
        </xsd:restriction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  <xsd:element name="Owner" ma:index="27" nillable="true" ma:displayName="Owner" ma:description="Owner of document in CHS" ma:format="Dropdown" ma:internalName="Owner">
      <xsd:simpleType>
        <xsd:restriction base="dms:Text">
          <xsd:maxLength value="255"/>
        </xsd:restriction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eofdocument" ma:index="29" nillable="true" ma:displayName="Date of document" ma:format="Dropdown" ma:internalName="Dateofdocument">
      <xsd:simpleType>
        <xsd:restriction base="dms:Text">
          <xsd:maxLength value="255"/>
        </xsd:restriction>
      </xsd:simpleType>
    </xsd:element>
    <xsd:element name="Action_x0023_" ma:index="30" nillable="true" ma:displayName="Action #" ma:format="Dropdown" ma:internalName="Action_x0023_">
      <xsd:simpleType>
        <xsd:restriction base="dms:Text">
          <xsd:maxLength value="255"/>
        </xsd:restriction>
      </xsd:simpleType>
    </xsd:element>
    <xsd:element name="Comment" ma:index="31" nillable="true" ma:displayName="Comment" ma:format="Dropdown" ma:internalName="Comment">
      <xsd:simpleType>
        <xsd:restriction base="dms:Note">
          <xsd:maxLength value="255"/>
        </xsd:restriction>
      </xsd:simpleType>
    </xsd:element>
    <xsd:element name="MediaServiceBillingMetadata" ma:index="3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163e4f-1da8-4969-b034-621e99ce6a3f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83bfcf7-bafb-468d-96dd-5ddc8901177b}" ma:internalName="TaxCatchAll" ma:showField="CatchAllData" ma:web="81163e4f-1da8-4969-b034-621e99ce6a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13e09f35-7e49-4cad-aaa2-702a375931e3" xsi:nil="true"/>
    <Owner xmlns="13e09f35-7e49-4cad-aaa2-702a375931e3" xsi:nil="true"/>
    <Comment xmlns="13e09f35-7e49-4cad-aaa2-702a375931e3" xsi:nil="true"/>
    <_Flow_SignoffStatus xmlns="13e09f35-7e49-4cad-aaa2-702a375931e3" xsi:nil="true"/>
    <TaxCatchAll xmlns="81163e4f-1da8-4969-b034-621e99ce6a3f" xsi:nil="true"/>
    <Content xmlns="13e09f35-7e49-4cad-aaa2-702a375931e3" xsi:nil="true"/>
    <Dateofdocument xmlns="13e09f35-7e49-4cad-aaa2-702a375931e3" xsi:nil="true"/>
    <Action_x0023_ xmlns="13e09f35-7e49-4cad-aaa2-702a375931e3" xsi:nil="true"/>
    <lcf76f155ced4ddcb4097134ff3c332f xmlns="13e09f35-7e49-4cad-aaa2-702a375931e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096C9C8-E2F4-4CC5-88F4-ABEB17C475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EEC51D-CCC3-4569-8D2E-1A8E0F2CE6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e09f35-7e49-4cad-aaa2-702a375931e3"/>
    <ds:schemaRef ds:uri="81163e4f-1da8-4969-b034-621e99ce6a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873A77-0558-4AF6-B108-DA93BFE2EB8E}">
  <ds:schemaRefs>
    <ds:schemaRef ds:uri="http://schemas.microsoft.com/office/2006/metadata/properties"/>
    <ds:schemaRef ds:uri="http://schemas.microsoft.com/office/infopath/2007/PartnerControls"/>
    <ds:schemaRef ds:uri="13e09f35-7e49-4cad-aaa2-702a375931e3"/>
    <ds:schemaRef ds:uri="81163e4f-1da8-4969-b034-621e99ce6a3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1</Pages>
  <Words>229</Words>
  <Characters>1219</Characters>
  <Application>Microsoft Office Word</Application>
  <DocSecurity>0</DocSecurity>
  <Lines>39</Lines>
  <Paragraphs>29</Paragraphs>
  <ScaleCrop>false</ScaleCrop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a duopah</dc:creator>
  <cp:keywords/>
  <dc:description/>
  <cp:lastModifiedBy>Limin Buchanan (Sydney LHD)</cp:lastModifiedBy>
  <cp:revision>39</cp:revision>
  <dcterms:created xsi:type="dcterms:W3CDTF">2025-09-10T02:16:00Z</dcterms:created>
  <dcterms:modified xsi:type="dcterms:W3CDTF">2026-03-23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6a44f01-6907-4156-9b79-a71e6c56ad93_Enabled">
    <vt:lpwstr>true</vt:lpwstr>
  </property>
  <property fmtid="{D5CDD505-2E9C-101B-9397-08002B2CF9AE}" pid="3" name="MSIP_Label_76a44f01-6907-4156-9b79-a71e6c56ad93_SetDate">
    <vt:lpwstr>2025-09-18T00:25:48Z</vt:lpwstr>
  </property>
  <property fmtid="{D5CDD505-2E9C-101B-9397-08002B2CF9AE}" pid="4" name="MSIP_Label_76a44f01-6907-4156-9b79-a71e6c56ad93_Method">
    <vt:lpwstr>Privileged</vt:lpwstr>
  </property>
  <property fmtid="{D5CDD505-2E9C-101B-9397-08002B2CF9AE}" pid="5" name="MSIP_Label_76a44f01-6907-4156-9b79-a71e6c56ad93_Name">
    <vt:lpwstr>OFFICIAL</vt:lpwstr>
  </property>
  <property fmtid="{D5CDD505-2E9C-101B-9397-08002B2CF9AE}" pid="6" name="MSIP_Label_76a44f01-6907-4156-9b79-a71e6c56ad93_SiteId">
    <vt:lpwstr>a687a7bf-02db-43df-bcbb-e7a8bda611a2</vt:lpwstr>
  </property>
  <property fmtid="{D5CDD505-2E9C-101B-9397-08002B2CF9AE}" pid="7" name="MSIP_Label_76a44f01-6907-4156-9b79-a71e6c56ad93_ActionId">
    <vt:lpwstr>d1b09d1e-918b-439f-adca-d8d8ef7fed66</vt:lpwstr>
  </property>
  <property fmtid="{D5CDD505-2E9C-101B-9397-08002B2CF9AE}" pid="8" name="MSIP_Label_76a44f01-6907-4156-9b79-a71e6c56ad93_ContentBits">
    <vt:lpwstr>0</vt:lpwstr>
  </property>
  <property fmtid="{D5CDD505-2E9C-101B-9397-08002B2CF9AE}" pid="9" name="MSIP_Label_76a44f01-6907-4156-9b79-a71e6c56ad93_Tag">
    <vt:lpwstr>10, 0, 1, 1</vt:lpwstr>
  </property>
  <property fmtid="{D5CDD505-2E9C-101B-9397-08002B2CF9AE}" pid="10" name="ContentTypeId">
    <vt:lpwstr>0x01010097374AF3BB94CB46A6919BC60C35D418</vt:lpwstr>
  </property>
  <property fmtid="{D5CDD505-2E9C-101B-9397-08002B2CF9AE}" pid="11" name="MediaServiceImageTags">
    <vt:lpwstr/>
  </property>
</Properties>
</file>